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466641" w14:textId="77777777" w:rsidR="00412D9D" w:rsidRDefault="00412D9D" w:rsidP="00412D9D">
      <w:pPr>
        <w:rPr>
          <w:rFonts w:cstheme="minorHAnsi"/>
          <w:b/>
          <w:sz w:val="52"/>
        </w:rPr>
      </w:pPr>
    </w:p>
    <w:p w14:paraId="2DCD9904" w14:textId="537070BB" w:rsidR="000D2E28" w:rsidRDefault="00952BE8" w:rsidP="008A3D9E">
      <w:pPr>
        <w:jc w:val="center"/>
        <w:rPr>
          <w:rFonts w:cstheme="minorHAnsi"/>
          <w:b/>
          <w:sz w:val="52"/>
        </w:rPr>
      </w:pPr>
      <w:r>
        <w:rPr>
          <w:rFonts w:cstheme="minorHAnsi"/>
          <w:b/>
          <w:sz w:val="52"/>
        </w:rPr>
        <w:t>Plant a Hope 3</w:t>
      </w:r>
      <w:r w:rsidR="008A3D9E">
        <w:rPr>
          <w:rFonts w:cstheme="minorHAnsi"/>
          <w:b/>
          <w:sz w:val="52"/>
        </w:rPr>
        <w:t>.0</w:t>
      </w:r>
    </w:p>
    <w:p w14:paraId="06561A1E" w14:textId="451E756A" w:rsidR="00873C82" w:rsidRDefault="00515807" w:rsidP="008A3D9E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>Social Media Report</w:t>
      </w:r>
    </w:p>
    <w:p w14:paraId="3EFE6726" w14:textId="04727617" w:rsidR="007F2B2E" w:rsidRDefault="007F2B2E" w:rsidP="000D2E28">
      <w:pPr>
        <w:jc w:val="center"/>
        <w:rPr>
          <w:rFonts w:cstheme="minorHAnsi"/>
          <w:b/>
          <w:sz w:val="40"/>
        </w:rPr>
      </w:pPr>
    </w:p>
    <w:p w14:paraId="40C7EEED" w14:textId="0A8FACAB" w:rsidR="000D2E28" w:rsidRPr="00C11555" w:rsidRDefault="00952BE8" w:rsidP="000D2E28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noProof/>
          <w:sz w:val="40"/>
        </w:rPr>
        <w:drawing>
          <wp:inline distT="0" distB="0" distL="0" distR="0" wp14:anchorId="320D1FB9" wp14:editId="35326195">
            <wp:extent cx="3131820" cy="31318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1820" cy="313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25D6EF" w14:textId="6FD25A7A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33B36AB0" w14:textId="3B71FE04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0510AFF1" w14:textId="52CA2159" w:rsidR="000D2E28" w:rsidRDefault="008A3D9E" w:rsidP="000D2E28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noProof/>
          <w:sz w:val="40"/>
        </w:rPr>
        <w:drawing>
          <wp:anchor distT="0" distB="0" distL="114300" distR="114300" simplePos="0" relativeHeight="251660288" behindDoc="0" locked="0" layoutInCell="1" allowOverlap="1" wp14:anchorId="0FFF2CC4" wp14:editId="7E6FBE35">
            <wp:simplePos x="0" y="0"/>
            <wp:positionH relativeFrom="margin">
              <wp:posOffset>1200150</wp:posOffset>
            </wp:positionH>
            <wp:positionV relativeFrom="page">
              <wp:posOffset>6162675</wp:posOffset>
            </wp:positionV>
            <wp:extent cx="4772025" cy="1150620"/>
            <wp:effectExtent l="0" t="0" r="9525" b="0"/>
            <wp:wrapThrough wrapText="bothSides">
              <wp:wrapPolygon edited="0">
                <wp:start x="0" y="0"/>
                <wp:lineTo x="0" y="21099"/>
                <wp:lineTo x="21557" y="21099"/>
                <wp:lineTo x="21557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G_4153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72025" cy="11506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3A6765" w14:textId="7D8A5316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179D8C66" w14:textId="7AB1723C" w:rsidR="000D2E28" w:rsidRDefault="000D2E28" w:rsidP="000D2E28">
      <w:pPr>
        <w:jc w:val="center"/>
        <w:rPr>
          <w:rFonts w:cstheme="minorHAnsi"/>
          <w:b/>
          <w:sz w:val="40"/>
        </w:rPr>
      </w:pPr>
    </w:p>
    <w:p w14:paraId="3F2B0EE9" w14:textId="5E67E507" w:rsidR="007F2B2E" w:rsidRDefault="007F2B2E" w:rsidP="007C524D">
      <w:pPr>
        <w:jc w:val="center"/>
        <w:rPr>
          <w:rFonts w:cstheme="minorHAnsi"/>
          <w:b/>
          <w:sz w:val="40"/>
        </w:rPr>
      </w:pPr>
      <w:r>
        <w:rPr>
          <w:rFonts w:cstheme="minorHAnsi"/>
          <w:b/>
          <w:sz w:val="40"/>
        </w:rPr>
        <w:t xml:space="preserve">Leo </w:t>
      </w:r>
      <w:r w:rsidRPr="000D2E28">
        <w:rPr>
          <w:rFonts w:cstheme="minorHAnsi"/>
          <w:b/>
          <w:sz w:val="40"/>
        </w:rPr>
        <w:t>Club of University of Colombo</w:t>
      </w:r>
    </w:p>
    <w:p w14:paraId="71E7C68D" w14:textId="77777777" w:rsidR="007F2B2E" w:rsidRDefault="007F2B2E" w:rsidP="007F2B2E">
      <w:pPr>
        <w:jc w:val="center"/>
        <w:rPr>
          <w:rFonts w:cstheme="minorHAnsi"/>
          <w:b/>
          <w:sz w:val="40"/>
        </w:rPr>
      </w:pPr>
      <w:r w:rsidRPr="000D2E28">
        <w:rPr>
          <w:rFonts w:cstheme="minorHAnsi"/>
          <w:b/>
          <w:sz w:val="40"/>
        </w:rPr>
        <w:t xml:space="preserve">District 306 C1 </w:t>
      </w:r>
    </w:p>
    <w:p w14:paraId="63B8FB1E" w14:textId="77777777" w:rsidR="007F2B2E" w:rsidRPr="00C11555" w:rsidRDefault="007F2B2E" w:rsidP="007F2B2E">
      <w:pPr>
        <w:jc w:val="center"/>
        <w:rPr>
          <w:rFonts w:cstheme="minorHAnsi"/>
          <w:b/>
          <w:sz w:val="40"/>
        </w:rPr>
      </w:pPr>
      <w:r w:rsidRPr="000D2E28">
        <w:rPr>
          <w:rFonts w:cstheme="minorHAnsi"/>
          <w:b/>
          <w:sz w:val="40"/>
        </w:rPr>
        <w:t>Sri Lanka</w:t>
      </w:r>
    </w:p>
    <w:sectPr w:rsidR="007F2B2E" w:rsidRPr="00C11555" w:rsidSect="00BF3738">
      <w:pgSz w:w="12240" w:h="15840"/>
      <w:pgMar w:top="720" w:right="720" w:bottom="720" w:left="72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rYwMDQzNzYzMbRQ0lEKTi0uzszPAykwrAUAzG4s9SwAAAA="/>
  </w:docVars>
  <w:rsids>
    <w:rsidRoot w:val="00C11555"/>
    <w:rsid w:val="000D2E28"/>
    <w:rsid w:val="001D082A"/>
    <w:rsid w:val="00254A02"/>
    <w:rsid w:val="002B3C88"/>
    <w:rsid w:val="00412D9D"/>
    <w:rsid w:val="00440AAA"/>
    <w:rsid w:val="004F6EBA"/>
    <w:rsid w:val="00515807"/>
    <w:rsid w:val="00643F71"/>
    <w:rsid w:val="006D7E7A"/>
    <w:rsid w:val="007C524D"/>
    <w:rsid w:val="007F2B2E"/>
    <w:rsid w:val="00850694"/>
    <w:rsid w:val="00873C82"/>
    <w:rsid w:val="008A3D9E"/>
    <w:rsid w:val="008E1B9E"/>
    <w:rsid w:val="008F3BDA"/>
    <w:rsid w:val="009139CA"/>
    <w:rsid w:val="00922C98"/>
    <w:rsid w:val="00952BE8"/>
    <w:rsid w:val="00995A04"/>
    <w:rsid w:val="009D0DF8"/>
    <w:rsid w:val="009D6BB1"/>
    <w:rsid w:val="00A336FD"/>
    <w:rsid w:val="00A50B01"/>
    <w:rsid w:val="00A937F7"/>
    <w:rsid w:val="00BA1881"/>
    <w:rsid w:val="00BF3738"/>
    <w:rsid w:val="00C11555"/>
    <w:rsid w:val="00CD444D"/>
    <w:rsid w:val="00D217EB"/>
    <w:rsid w:val="00E27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31240C"/>
  <w15:chartTrackingRefBased/>
  <w15:docId w15:val="{375340DC-B2CA-40EA-9C03-E1A434425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1314C0-858F-4FF6-86E5-B69BB76F7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6</Words>
  <Characters>9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Chanaka  Wickramasinghe</cp:lastModifiedBy>
  <cp:revision>4</cp:revision>
  <cp:lastPrinted>2020-10-06T14:05:00Z</cp:lastPrinted>
  <dcterms:created xsi:type="dcterms:W3CDTF">2021-04-11T19:42:00Z</dcterms:created>
  <dcterms:modified xsi:type="dcterms:W3CDTF">2021-04-25T14:17:00Z</dcterms:modified>
</cp:coreProperties>
</file>